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73FAC" w14:textId="14EAD1A0" w:rsidR="00184CAF" w:rsidRPr="00184CAF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rình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ự</w:t>
      </w:r>
      <w:proofErr w:type="spellEnd"/>
      <w:r w:rsidRPr="00184CAF">
        <w:rPr>
          <w:b/>
          <w:bCs/>
        </w:rPr>
        <w:t xml:space="preserve"> import </w:t>
      </w:r>
      <w:proofErr w:type="spellStart"/>
      <w:r w:rsidRPr="00184CAF">
        <w:rPr>
          <w:b/>
          <w:bCs/>
        </w:rPr>
        <w:t>thông</w:t>
      </w:r>
      <w:proofErr w:type="spellEnd"/>
      <w:r w:rsidRPr="00184CAF">
        <w:rPr>
          <w:b/>
          <w:bCs/>
        </w:rPr>
        <w:t xml:space="preserve"> tin </w:t>
      </w:r>
      <w:proofErr w:type="spellStart"/>
      <w:r w:rsidRPr="00184CAF">
        <w:rPr>
          <w:b/>
          <w:bCs/>
        </w:rPr>
        <w:t>chấm</w:t>
      </w:r>
      <w:proofErr w:type="spellEnd"/>
      <w:r w:rsidRPr="00184CAF">
        <w:rPr>
          <w:b/>
          <w:bCs/>
        </w:rPr>
        <w:t xml:space="preserve"> </w:t>
      </w:r>
      <w:proofErr w:type="spellStart"/>
      <w:proofErr w:type="gramStart"/>
      <w:r w:rsidRPr="00184CAF">
        <w:rPr>
          <w:b/>
          <w:bCs/>
        </w:rPr>
        <w:t>công</w:t>
      </w:r>
      <w:proofErr w:type="spellEnd"/>
      <w:proofErr w:type="gramEnd"/>
    </w:p>
    <w:p w14:paraId="0A429190" w14:textId="77777777" w:rsidR="00184CAF" w:rsidRDefault="00184CAF" w:rsidP="00184CAF">
      <w:r>
        <w:rPr>
          <w:noProof/>
        </w:rPr>
        <w:drawing>
          <wp:inline distT="0" distB="0" distL="0" distR="0" wp14:anchorId="0E0412DA" wp14:editId="4D53DC4F">
            <wp:extent cx="5943600" cy="7702550"/>
            <wp:effectExtent l="0" t="0" r="0" b="0"/>
            <wp:docPr id="114430738" name="Hình ảnh 1" descr="Ảnh có chứa văn bản, biểu đồ, Song song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0738" name="Hình ảnh 1" descr="Ảnh có chứa văn bản, biểu đồ, Song song, số&#10;&#10;Mô tả được tạo tự độ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70054" w14:textId="77777777" w:rsidR="00184CAF" w:rsidRPr="00184CAF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lastRenderedPageBreak/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lớp</w:t>
      </w:r>
      <w:proofErr w:type="spellEnd"/>
    </w:p>
    <w:p w14:paraId="71346723" w14:textId="0B864354" w:rsidR="00184CAF" w:rsidRDefault="000A2810" w:rsidP="00184CAF">
      <w:r>
        <w:rPr>
          <w:noProof/>
        </w:rPr>
        <w:drawing>
          <wp:inline distT="0" distB="0" distL="0" distR="0" wp14:anchorId="38D1A0D8" wp14:editId="7D737485">
            <wp:extent cx="5943600" cy="5154930"/>
            <wp:effectExtent l="0" t="0" r="0" b="7620"/>
            <wp:docPr id="406530828" name="Hình ảnh 1" descr="Ảnh có chứa văn bản, ảnh chụp màn hình, Phông chữ, Song so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530828" name="Hình ảnh 1" descr="Ảnh có chứa văn bản, ảnh chụp màn hình, Phông chữ, Song song&#10;&#10;Mô tả được tạo tự độ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91EA" w14:textId="77777777" w:rsidR="00E810CB" w:rsidRDefault="00E810CB"/>
    <w:sectPr w:rsidR="00E81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UxNTcwMLQwMzBS0lEKTi0uzszPAykwrAUA2Unk7iwAAAA="/>
  </w:docVars>
  <w:rsids>
    <w:rsidRoot w:val="00B76F8A"/>
    <w:rsid w:val="000A2810"/>
    <w:rsid w:val="00184CAF"/>
    <w:rsid w:val="00332AD9"/>
    <w:rsid w:val="006D0D23"/>
    <w:rsid w:val="00B76F8A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27815"/>
  <w15:chartTrackingRefBased/>
  <w15:docId w15:val="{E815C1E5-0C3B-4327-A353-BCB9D211A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184CAF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4</cp:revision>
  <dcterms:created xsi:type="dcterms:W3CDTF">2023-11-07T08:53:00Z</dcterms:created>
  <dcterms:modified xsi:type="dcterms:W3CDTF">2023-11-08T00:04:00Z</dcterms:modified>
</cp:coreProperties>
</file>